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X92f57b67b2ebda40c5f4c6afeb241abb4a510e6"/>
    <w:p>
      <w:pPr>
        <w:pStyle w:val="Heading1"/>
      </w:pPr>
      <w:r>
        <w:t xml:space="preserve">Personal Statement: A Dedicated Geologist Eager to Contribute to Senegal Dakar's Sustainable Future</w:t>
      </w:r>
    </w:p>
    <w:p>
      <w:pPr>
        <w:pStyle w:val="FirstParagraph"/>
      </w:pPr>
      <w:r>
        <w:t xml:space="preserve">As a passionate and skilled</w:t>
      </w:r>
      <w:r>
        <w:t xml:space="preserve"> </w:t>
      </w:r>
      <w:r>
        <w:rPr>
          <w:bCs/>
          <w:b/>
        </w:rPr>
        <w:t xml:space="preserve">Geologist</w:t>
      </w:r>
      <w:r>
        <w:t xml:space="preserve">, I have dedicated my career to understanding Earth's complex systems and applying this knowledge to address critical environmental, resource, and developmental challenges. My journey has consistently led me toward regions of significant geological potential and urgency—none more compelling than the dynamic landscape of</w:t>
      </w:r>
      <w:r>
        <w:t xml:space="preserve"> </w:t>
      </w:r>
      <w:r>
        <w:rPr>
          <w:bCs/>
          <w:b/>
        </w:rPr>
        <w:t xml:space="preserve">Sengal Dakar</w:t>
      </w:r>
      <w:r>
        <w:t xml:space="preserve">. This</w:t>
      </w:r>
      <w:r>
        <w:t xml:space="preserve"> </w:t>
      </w:r>
      <w:r>
        <w:rPr>
          <w:bCs/>
          <w:b/>
        </w:rPr>
        <w:t xml:space="preserve">Personal Statement</w:t>
      </w:r>
      <w:r>
        <w:t xml:space="preserve"> </w:t>
      </w:r>
      <w:r>
        <w:t xml:space="preserve">articulates my professional trajectory, specialized expertise, and profound commitment to leveraging geoscience for tangible positive impact within the unique context of Senegal's capital city and its surrounding geological environment.</w:t>
      </w:r>
    </w:p>
    <w:p>
      <w:pPr>
        <w:pStyle w:val="BodyText"/>
      </w:pPr>
      <w:r>
        <w:t xml:space="preserve">My academic foundation in Geology was rigorously built upon a deep fascination with sedimentary processes and their interplay with human settlements. I pursued my Bachelor's and Master's degrees with a specific focus on tropical geology, coastal dynamics, and resource management—areas of paramount importance to</w:t>
      </w:r>
      <w:r>
        <w:t xml:space="preserve"> </w:t>
      </w:r>
      <w:r>
        <w:rPr>
          <w:bCs/>
          <w:b/>
        </w:rPr>
        <w:t xml:space="preserve">Sengal Dakar</w:t>
      </w:r>
      <w:r>
        <w:t xml:space="preserve">. During my graduate research at the University of Cheikh Anta Diop in Dakar, I immersed myself in the local geological realities. My thesis, "Assessing Coastal Erosion and Sediment Dynamics along the Dakar Peninsula: Implications for Urban Planning and Infrastructure Resilience," involved extensive fieldwork mapping erosion hotspots, analyzing sediment cores from the iconic Corniche coastline, and utilizing GIS to model future vulnerability scenarios under climate change. This work wasn't just academic; it directly informed municipal discussions on protecting critical infrastructure like the Dakar-Niokolo road corridor and residential areas facing saltwater intrusion.</w:t>
      </w:r>
    </w:p>
    <w:p>
      <w:pPr>
        <w:pStyle w:val="BodyText"/>
      </w:pPr>
      <w:r>
        <w:t xml:space="preserve">My professional experience has been shaped by a commitment to applied geology in West Africa, with significant time spent working directly in</w:t>
      </w:r>
      <w:r>
        <w:t xml:space="preserve"> </w:t>
      </w:r>
      <w:r>
        <w:rPr>
          <w:bCs/>
          <w:b/>
        </w:rPr>
        <w:t xml:space="preserve">Sengal Dakar</w:t>
      </w:r>
      <w:r>
        <w:t xml:space="preserve">'s operational environment. I served as a Field Geologist for the Senegalese Geological Survey (SGB) on the "Niayes Coastal Management Project," a critical initiative funded by the World Bank and implemented locally. My responsibilities included conducting detailed geological and hydrogeological surveys across key Niayes lagoon systems bordering Dakar, mapping aquifer recharge zones, identifying sustainable groundwater sources to alleviate pressure on municipal supplies, and assessing sand extraction sites for construction projects to ensure they didn't exacerbate coastal erosion or damage fragile ecosystems. I collaborated closely with local communities in suburbs like Ngor and Yoff, translating complex geological findings into actionable insights for their land use planning—a practice that cemented my understanding of the vital link between scientific expertise and community needs in</w:t>
      </w:r>
      <w:r>
        <w:t xml:space="preserve"> </w:t>
      </w:r>
      <w:r>
        <w:rPr>
          <w:bCs/>
          <w:b/>
        </w:rPr>
        <w:t xml:space="preserve">Sengal Dakar</w:t>
      </w:r>
      <w:r>
        <w:t xml:space="preserve">.</w:t>
      </w:r>
    </w:p>
    <w:p>
      <w:pPr>
        <w:pStyle w:val="BodyText"/>
      </w:pPr>
      <w:r>
        <w:t xml:space="preserve">As a professional</w:t>
      </w:r>
      <w:r>
        <w:t xml:space="preserve"> </w:t>
      </w:r>
      <w:r>
        <w:rPr>
          <w:bCs/>
          <w:b/>
        </w:rPr>
        <w:t xml:space="preserve">Geologist</w:t>
      </w:r>
      <w:r>
        <w:t xml:space="preserve">, I possess a robust technical skill set specifically relevant to the challenges and opportunities of Senegal's geology. I am highly proficient in advanced GIS (ArcGIS, QGIS), remote sensing analysis (Landsat, Sentinel data) for land cover change detection and resource assessment, hydrogeological modeling (MODFLOW), and sedimentary facies analysis. My fieldwork expertise encompasses core drilling techniques for coastal sediments, geophysical surveying (resistivity, ground-penetrating radar) to map subsurface structures beneath urban areas like Dakar's rapidly expanding periphery, and comprehensive environmental impact assessment protocols. Crucially, I have developed strong working relationships with key institutions in</w:t>
      </w:r>
      <w:r>
        <w:t xml:space="preserve"> </w:t>
      </w:r>
      <w:r>
        <w:rPr>
          <w:bCs/>
          <w:b/>
        </w:rPr>
        <w:t xml:space="preserve">Sengal Dakar</w:t>
      </w:r>
      <w:r>
        <w:t xml:space="preserve">, including the Institut de Recherche pour le Développement (IRD), the Centre de Géologie et des Ressources Minérales (CGRM), and local municipal planning departments. This network allows for effective collaboration, knowledge sharing, and ensuring that my work aligns with national geological priorities and Dakar's specific urban development goals.</w:t>
      </w:r>
    </w:p>
    <w:p>
      <w:pPr>
        <w:pStyle w:val="BodyText"/>
      </w:pPr>
      <w:r>
        <w:t xml:space="preserve">The geological challenges facing</w:t>
      </w:r>
      <w:r>
        <w:t xml:space="preserve"> </w:t>
      </w:r>
      <w:r>
        <w:rPr>
          <w:bCs/>
          <w:b/>
        </w:rPr>
        <w:t xml:space="preserve">Sengal Dakar</w:t>
      </w:r>
      <w:r>
        <w:t xml:space="preserve"> </w:t>
      </w:r>
      <w:r>
        <w:t xml:space="preserve">are both urgent and multi-faceted. Coastal erosion threatens miles of shoreline housing significant population centers; groundwater contamination from informal settlements poses public health risks; sustainable resource extraction (sand, aggregate) is essential for infrastructure growth without environmental degradation; and the potential for strategic mineral resources requires responsible exploration. My previous work in Dakar directly addresses these issues. For instance, my hydrogeological mapping contributed to a revised municipal water management plan that identified viable new aquifer zones near the suburbs of Fann and Mermoz, providing a more resilient source for communities previously reliant on stressed shallow wells. I have also supported studies on optimizing sand mining locations in the Kermel area to minimize ecological disruption while meeting Dakar's construction boom demands—a balance critical for sustainable growth.</w:t>
      </w:r>
    </w:p>
    <w:p>
      <w:pPr>
        <w:pStyle w:val="BodyText"/>
      </w:pPr>
      <w:r>
        <w:t xml:space="preserve">My motivation extends beyond technical application; it is deeply rooted in a desire to contribute meaningfully to Senegal's development trajectory. I understand that effective geoscience is not conducted in isolation but must serve the people and priorities of the nation. The opportunity to apply my skills as a</w:t>
      </w:r>
      <w:r>
        <w:t xml:space="preserve"> </w:t>
      </w:r>
      <w:r>
        <w:rPr>
          <w:bCs/>
          <w:b/>
        </w:rPr>
        <w:t xml:space="preserve">Geologist</w:t>
      </w:r>
      <w:r>
        <w:t xml:space="preserve"> </w:t>
      </w:r>
      <w:r>
        <w:t xml:space="preserve">within</w:t>
      </w:r>
      <w:r>
        <w:t xml:space="preserve"> </w:t>
      </w:r>
      <w:r>
        <w:rPr>
          <w:bCs/>
          <w:b/>
        </w:rPr>
        <w:t xml:space="preserve">Sengal Dakar</w:t>
      </w:r>
      <w:r>
        <w:t xml:space="preserve"> </w:t>
      </w:r>
      <w:r>
        <w:t xml:space="preserve">represents more than a career step; it is a chance to integrate scientific rigor with practical solutions for Senegal's most pressing spatial and environmental challenges. I am particularly drawn to projects focusing on climate-resilient urban planning, sustainable water resource management for the densely populated Dakar region, and ensuring that geological exploration benefits local communities through responsible practices.</w:t>
      </w:r>
    </w:p>
    <w:p>
      <w:pPr>
        <w:pStyle w:val="BodyText"/>
      </w:pPr>
      <w:r>
        <w:t xml:space="preserve">My</w:t>
      </w:r>
      <w:r>
        <w:t xml:space="preserve"> </w:t>
      </w:r>
      <w:r>
        <w:rPr>
          <w:bCs/>
          <w:b/>
        </w:rPr>
        <w:t xml:space="preserve">Personal Statement</w:t>
      </w:r>
      <w:r>
        <w:t xml:space="preserve"> </w:t>
      </w:r>
      <w:r>
        <w:t xml:space="preserve">concludes with a clear commitment: I am prepared to bring not only my technical expertise as a qualified</w:t>
      </w:r>
      <w:r>
        <w:t xml:space="preserve"> </w:t>
      </w:r>
      <w:r>
        <w:rPr>
          <w:bCs/>
          <w:b/>
        </w:rPr>
        <w:t xml:space="preserve">Geologist</w:t>
      </w:r>
      <w:r>
        <w:t xml:space="preserve">, but also my cultural sensitivity, collaborative spirit, and deep respect for the unique geology and society of</w:t>
      </w:r>
      <w:r>
        <w:t xml:space="preserve"> </w:t>
      </w:r>
      <w:r>
        <w:rPr>
          <w:bCs/>
          <w:b/>
        </w:rPr>
        <w:t xml:space="preserve">Sengal Dakar</w:t>
      </w:r>
      <w:r>
        <w:t xml:space="preserve">. I am eager to contribute actively to the Geological Survey of Senegal (SGB), research institutions like IRD Dakar, or private sector projects focused on sustainable development in the capital. I am confident that my hands-on experience mapping Dakar's dynamic coastlines, managing its groundwater resources, and engaging with local stakeholders equips me uniquely to support Senegal's strategic goals. I am ready to roll up my sleeves and work alongside Senegalese colleagues to harness the Earth's potential for a more resilient, prosperous, and sustainable future for all who call</w:t>
      </w:r>
      <w:r>
        <w:t xml:space="preserve"> </w:t>
      </w:r>
      <w:r>
        <w:rPr>
          <w:bCs/>
          <w:b/>
        </w:rPr>
        <w:t xml:space="preserve">Sengal Dakar</w:t>
      </w:r>
      <w:r>
        <w:t xml:space="preserve"> </w:t>
      </w:r>
      <w:r>
        <w:t xml:space="preserve">home.</w:t>
      </w:r>
    </w:p>
    <w:p>
      <w:pPr>
        <w:pStyle w:val="BodyText"/>
      </w:pPr>
      <w:r>
        <w:t xml:space="preserve">Thank you for considering my application. I look forward to the possibility of contributing my geoscience expertise directly to the vital work of understanding and safeguarding Senegal Dakar's geological heritage and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in Senegal Dakar</dc:title>
  <dc:creator/>
  <cp:keywords/>
  <dcterms:created xsi:type="dcterms:W3CDTF">2026-04-30T21:05:22Z</dcterms:created>
  <dcterms:modified xsi:type="dcterms:W3CDTF">2026-04-30T21:05:22Z</dcterms:modified>
</cp:coreProperties>
</file>

<file path=docProps/custom.xml><?xml version="1.0" encoding="utf-8"?>
<Properties xmlns="http://schemas.openxmlformats.org/officeDocument/2006/custom-properties" xmlns:vt="http://schemas.openxmlformats.org/officeDocument/2006/docPropsVTypes"/>
</file>